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30481" w14:textId="528418FE" w:rsidR="00F13CB6" w:rsidRPr="001E7F99" w:rsidRDefault="001A6973" w:rsidP="001E7F99">
      <w:pPr>
        <w:jc w:val="center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936628" wp14:editId="3FC3017F">
                <wp:simplePos x="0" y="0"/>
                <wp:positionH relativeFrom="column">
                  <wp:posOffset>-43815</wp:posOffset>
                </wp:positionH>
                <wp:positionV relativeFrom="paragraph">
                  <wp:posOffset>-483870</wp:posOffset>
                </wp:positionV>
                <wp:extent cx="1162050" cy="942975"/>
                <wp:effectExtent l="0" t="0" r="0" b="0"/>
                <wp:wrapNone/>
                <wp:docPr id="59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62050" cy="942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3D6706" w14:textId="77777777" w:rsidR="00B378D9" w:rsidRDefault="00B378D9" w:rsidP="00B378D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FD0CEA" wp14:editId="06E51D91">
                                  <wp:extent cx="579120" cy="694944"/>
                                  <wp:effectExtent l="0" t="0" r="0" b="0"/>
                                  <wp:docPr id="60" name="Picture 1" descr="Description: b 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escription: b 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3963" cy="7007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936628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6" type="#_x0000_t202" style="position:absolute;left:0;text-align:left;margin-left:-3.45pt;margin-top:-38.1pt;width:91.5pt;height:74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" filled="f" stroked="f" strokeweight=".5pt">
                <v:textbox>
                  <w:txbxContent>
                    <w:p w14:paraId="023D6706" w14:textId="77777777" w:rsidR="00B378D9" w:rsidRDefault="00B378D9" w:rsidP="00B378D9">
                      <w:r>
                        <w:rPr>
                          <w:noProof/>
                        </w:rPr>
                        <w:drawing>
                          <wp:inline distT="0" distB="0" distL="0" distR="0" wp14:anchorId="00FD0CEA" wp14:editId="06E51D91">
                            <wp:extent cx="579120" cy="694944"/>
                            <wp:effectExtent l="0" t="0" r="0" b="0"/>
                            <wp:docPr id="60" name="Picture 1" descr="Description: b 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escription: b 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3963" cy="7007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1021C">
        <w:rPr>
          <w:rFonts w:ascii="Calibri" w:eastAsia="Calibri" w:hAnsi="Calibri" w:cs="Calibri"/>
          <w:b/>
          <w:bCs/>
          <w:sz w:val="32"/>
          <w:szCs w:val="32"/>
        </w:rPr>
        <w:t>CV Form</w:t>
      </w:r>
    </w:p>
    <w:p w14:paraId="412096CA" w14:textId="77777777" w:rsidR="00F13CB6" w:rsidRDefault="00F13CB6">
      <w:pPr>
        <w:spacing w:line="20" w:lineRule="exact"/>
        <w:rPr>
          <w:sz w:val="20"/>
          <w:szCs w:val="20"/>
        </w:rPr>
      </w:pPr>
    </w:p>
    <w:p w14:paraId="1A4599A1" w14:textId="77777777" w:rsidR="00F13CB6" w:rsidRDefault="001A6973">
      <w:pPr>
        <w:spacing w:line="261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0528" behindDoc="1" locked="0" layoutInCell="0" allowOverlap="1" wp14:anchorId="572C5CDB" wp14:editId="5BF326FB">
                <wp:simplePos x="0" y="0"/>
                <wp:positionH relativeFrom="column">
                  <wp:posOffset>-4445</wp:posOffset>
                </wp:positionH>
                <wp:positionV relativeFrom="paragraph">
                  <wp:posOffset>62229</wp:posOffset>
                </wp:positionV>
                <wp:extent cx="6012815" cy="0"/>
                <wp:effectExtent l="0" t="0" r="0" b="0"/>
                <wp:wrapNone/>
                <wp:docPr id="40" name="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1281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E57E7B" id="Shape 40" o:spid="_x0000_s1026" style="position:absolute;z-index:-25164595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35pt,4.9pt" to="473.1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7B236B95" w14:textId="77777777" w:rsidR="001E7F99" w:rsidRDefault="001E7F99">
      <w:pPr>
        <w:ind w:left="100"/>
        <w:rPr>
          <w:rFonts w:ascii="Calibri" w:eastAsia="Calibri" w:hAnsi="Calibri" w:cs="Calibri"/>
        </w:rPr>
      </w:pPr>
    </w:p>
    <w:p w14:paraId="18E338E1" w14:textId="77777777" w:rsidR="00F13CB6" w:rsidRDefault="00B1021C">
      <w:pPr>
        <w:ind w:left="100"/>
        <w:rPr>
          <w:sz w:val="20"/>
          <w:szCs w:val="20"/>
        </w:rPr>
      </w:pPr>
      <w:r>
        <w:rPr>
          <w:rFonts w:ascii="Calibri" w:eastAsia="Calibri" w:hAnsi="Calibri" w:cs="Calibri"/>
        </w:rPr>
        <w:t>APPLICANT NAME:</w:t>
      </w:r>
    </w:p>
    <w:p w14:paraId="6009CC0E" w14:textId="77777777" w:rsidR="00F13CB6" w:rsidRDefault="00F13CB6">
      <w:pPr>
        <w:spacing w:line="269" w:lineRule="exact"/>
        <w:rPr>
          <w:sz w:val="20"/>
          <w:szCs w:val="20"/>
        </w:rPr>
      </w:pPr>
    </w:p>
    <w:p w14:paraId="72E61764" w14:textId="77777777" w:rsidR="00F13CB6" w:rsidRDefault="00B1021C">
      <w:pPr>
        <w:ind w:left="100"/>
        <w:rPr>
          <w:sz w:val="20"/>
          <w:szCs w:val="20"/>
        </w:rPr>
      </w:pPr>
      <w:r>
        <w:rPr>
          <w:rFonts w:ascii="Calibri" w:eastAsia="Calibri" w:hAnsi="Calibri" w:cs="Calibri"/>
        </w:rPr>
        <w:t>APPLICANT SERIAL NUMBER:</w:t>
      </w:r>
    </w:p>
    <w:p w14:paraId="001C3D29" w14:textId="77777777" w:rsidR="00F13CB6" w:rsidRDefault="00F13CB6">
      <w:pPr>
        <w:spacing w:line="316" w:lineRule="exact"/>
        <w:rPr>
          <w:sz w:val="20"/>
          <w:szCs w:val="20"/>
        </w:rPr>
      </w:pPr>
    </w:p>
    <w:p w14:paraId="5662FBAD" w14:textId="605B9DBC" w:rsidR="00F13CB6" w:rsidRDefault="00B1021C">
      <w:pPr>
        <w:spacing w:line="218" w:lineRule="auto"/>
        <w:ind w:left="100" w:right="500"/>
        <w:rPr>
          <w:sz w:val="20"/>
          <w:szCs w:val="20"/>
        </w:rPr>
      </w:pPr>
      <w:r>
        <w:rPr>
          <w:rFonts w:ascii="Calibri" w:eastAsia="Calibri" w:hAnsi="Calibri" w:cs="Calibri"/>
        </w:rPr>
        <w:t xml:space="preserve">Please provide additional information not included in the BUET application form as per below </w:t>
      </w:r>
      <w:r>
        <w:rPr>
          <w:rFonts w:ascii="Calibri" w:eastAsia="Calibri" w:hAnsi="Calibri" w:cs="Calibri"/>
          <w:i/>
          <w:iCs/>
        </w:rPr>
        <w:t>(</w:t>
      </w:r>
      <w:r w:rsidR="000F074A">
        <w:rPr>
          <w:rFonts w:ascii="Calibri" w:eastAsia="Calibri" w:hAnsi="Calibri" w:cs="Calibri"/>
          <w:i/>
          <w:iCs/>
        </w:rPr>
        <w:t>may extend</w:t>
      </w:r>
      <w:r>
        <w:rPr>
          <w:rFonts w:ascii="Calibri" w:eastAsia="Calibri" w:hAnsi="Calibri" w:cs="Calibri"/>
          <w:i/>
          <w:iCs/>
        </w:rPr>
        <w:t xml:space="preserve"> up to 2 page</w:t>
      </w:r>
      <w:r w:rsidR="002A37A8">
        <w:rPr>
          <w:rFonts w:ascii="Calibri" w:eastAsia="Calibri" w:hAnsi="Calibri" w:cs="Calibri"/>
          <w:i/>
          <w:iCs/>
        </w:rPr>
        <w:t>s</w:t>
      </w:r>
      <w:r>
        <w:rPr>
          <w:rFonts w:ascii="Calibri" w:eastAsia="Calibri" w:hAnsi="Calibri" w:cs="Calibri"/>
          <w:i/>
          <w:iCs/>
        </w:rPr>
        <w:t xml:space="preserve"> max)</w:t>
      </w:r>
      <w:r>
        <w:rPr>
          <w:rFonts w:ascii="Calibri" w:eastAsia="Calibri" w:hAnsi="Calibri" w:cs="Calibri"/>
        </w:rPr>
        <w:t>:</w:t>
      </w:r>
    </w:p>
    <w:p w14:paraId="2E5DF504" w14:textId="77777777" w:rsidR="00F13CB6" w:rsidRDefault="00F13CB6">
      <w:pPr>
        <w:spacing w:line="390" w:lineRule="exact"/>
        <w:rPr>
          <w:sz w:val="20"/>
          <w:szCs w:val="20"/>
        </w:rPr>
      </w:pPr>
    </w:p>
    <w:p w14:paraId="658D6228" w14:textId="77777777" w:rsidR="00F13CB6" w:rsidRDefault="00B1021C">
      <w:pPr>
        <w:ind w:left="20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Work Experience:</w:t>
      </w:r>
    </w:p>
    <w:p w14:paraId="7BFB9236" w14:textId="77777777" w:rsidR="00F13CB6" w:rsidRDefault="00B1021C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72064" behindDoc="1" locked="0" layoutInCell="0" allowOverlap="1" wp14:anchorId="1A2B5AD4" wp14:editId="0C484339">
            <wp:simplePos x="0" y="0"/>
            <wp:positionH relativeFrom="column">
              <wp:posOffset>-8890</wp:posOffset>
            </wp:positionH>
            <wp:positionV relativeFrom="paragraph">
              <wp:posOffset>17780</wp:posOffset>
            </wp:positionV>
            <wp:extent cx="6035675" cy="635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675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D252137" w14:textId="77777777" w:rsidR="00F13CB6" w:rsidRDefault="00F13CB6">
      <w:pPr>
        <w:spacing w:line="200" w:lineRule="exact"/>
        <w:rPr>
          <w:sz w:val="20"/>
          <w:szCs w:val="20"/>
        </w:rPr>
      </w:pPr>
    </w:p>
    <w:p w14:paraId="14784813" w14:textId="77777777" w:rsidR="00F13CB6" w:rsidRDefault="00F13CB6">
      <w:pPr>
        <w:spacing w:line="200" w:lineRule="exact"/>
        <w:rPr>
          <w:sz w:val="20"/>
          <w:szCs w:val="20"/>
        </w:rPr>
      </w:pPr>
    </w:p>
    <w:p w14:paraId="6571B593" w14:textId="77777777" w:rsidR="00F13CB6" w:rsidRDefault="00F13CB6">
      <w:pPr>
        <w:spacing w:line="200" w:lineRule="exact"/>
        <w:rPr>
          <w:sz w:val="20"/>
          <w:szCs w:val="20"/>
        </w:rPr>
      </w:pPr>
    </w:p>
    <w:p w14:paraId="564FBCD7" w14:textId="77777777" w:rsidR="00F13CB6" w:rsidRDefault="00F13CB6">
      <w:pPr>
        <w:spacing w:line="200" w:lineRule="exact"/>
        <w:rPr>
          <w:sz w:val="20"/>
          <w:szCs w:val="20"/>
        </w:rPr>
      </w:pPr>
    </w:p>
    <w:p w14:paraId="4C0C6849" w14:textId="77777777" w:rsidR="00F13CB6" w:rsidRDefault="00F13CB6">
      <w:pPr>
        <w:spacing w:line="200" w:lineRule="exact"/>
        <w:rPr>
          <w:sz w:val="20"/>
          <w:szCs w:val="20"/>
        </w:rPr>
      </w:pPr>
    </w:p>
    <w:p w14:paraId="13098CBE" w14:textId="77777777" w:rsidR="00F13CB6" w:rsidRDefault="00F13CB6">
      <w:pPr>
        <w:spacing w:line="200" w:lineRule="exact"/>
        <w:rPr>
          <w:sz w:val="20"/>
          <w:szCs w:val="20"/>
        </w:rPr>
      </w:pPr>
    </w:p>
    <w:p w14:paraId="70690ECA" w14:textId="77777777" w:rsidR="00F13CB6" w:rsidRDefault="00F13CB6">
      <w:pPr>
        <w:spacing w:line="200" w:lineRule="exact"/>
        <w:rPr>
          <w:sz w:val="20"/>
          <w:szCs w:val="20"/>
        </w:rPr>
      </w:pPr>
    </w:p>
    <w:p w14:paraId="09695D50" w14:textId="77777777" w:rsidR="00F13CB6" w:rsidRDefault="00F13CB6">
      <w:pPr>
        <w:spacing w:line="342" w:lineRule="exact"/>
        <w:rPr>
          <w:sz w:val="20"/>
          <w:szCs w:val="20"/>
        </w:rPr>
      </w:pPr>
    </w:p>
    <w:p w14:paraId="2A2D7857" w14:textId="77777777" w:rsidR="00F13CB6" w:rsidRDefault="00B1021C">
      <w:pPr>
        <w:ind w:left="20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 xml:space="preserve">Awards/ </w:t>
      </w:r>
      <w:proofErr w:type="spellStart"/>
      <w:r>
        <w:rPr>
          <w:rFonts w:ascii="Calibri" w:eastAsia="Calibri" w:hAnsi="Calibri" w:cs="Calibri"/>
          <w:b/>
          <w:bCs/>
        </w:rPr>
        <w:t>Honours</w:t>
      </w:r>
      <w:proofErr w:type="spellEnd"/>
      <w:r>
        <w:rPr>
          <w:rFonts w:ascii="Calibri" w:eastAsia="Calibri" w:hAnsi="Calibri" w:cs="Calibri"/>
          <w:b/>
          <w:bCs/>
        </w:rPr>
        <w:t>:</w:t>
      </w:r>
    </w:p>
    <w:p w14:paraId="2D6E76E0" w14:textId="77777777" w:rsidR="00F13CB6" w:rsidRDefault="00B1021C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73088" behindDoc="1" locked="0" layoutInCell="0" allowOverlap="1" wp14:anchorId="4B478AC4" wp14:editId="12A36FBA">
            <wp:simplePos x="0" y="0"/>
            <wp:positionH relativeFrom="column">
              <wp:posOffset>-8890</wp:posOffset>
            </wp:positionH>
            <wp:positionV relativeFrom="paragraph">
              <wp:posOffset>15875</wp:posOffset>
            </wp:positionV>
            <wp:extent cx="6035675" cy="635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675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1D33DFB" w14:textId="77777777" w:rsidR="00F13CB6" w:rsidRDefault="00F13CB6">
      <w:pPr>
        <w:spacing w:line="200" w:lineRule="exact"/>
        <w:rPr>
          <w:sz w:val="20"/>
          <w:szCs w:val="20"/>
        </w:rPr>
      </w:pPr>
    </w:p>
    <w:p w14:paraId="1FFD680E" w14:textId="77777777" w:rsidR="00F13CB6" w:rsidRDefault="00F13CB6">
      <w:pPr>
        <w:spacing w:line="200" w:lineRule="exact"/>
        <w:rPr>
          <w:sz w:val="20"/>
          <w:szCs w:val="20"/>
        </w:rPr>
      </w:pPr>
    </w:p>
    <w:p w14:paraId="578D9876" w14:textId="77777777" w:rsidR="00F13CB6" w:rsidRDefault="00F13CB6">
      <w:pPr>
        <w:spacing w:line="200" w:lineRule="exact"/>
        <w:rPr>
          <w:sz w:val="20"/>
          <w:szCs w:val="20"/>
        </w:rPr>
      </w:pPr>
    </w:p>
    <w:p w14:paraId="6E1EBA43" w14:textId="77777777" w:rsidR="00F13CB6" w:rsidRDefault="00F13CB6">
      <w:pPr>
        <w:spacing w:line="200" w:lineRule="exact"/>
        <w:rPr>
          <w:sz w:val="20"/>
          <w:szCs w:val="20"/>
        </w:rPr>
      </w:pPr>
    </w:p>
    <w:p w14:paraId="2BDC7C8D" w14:textId="77777777" w:rsidR="00F13CB6" w:rsidRDefault="00F13CB6">
      <w:pPr>
        <w:spacing w:line="200" w:lineRule="exact"/>
        <w:rPr>
          <w:sz w:val="20"/>
          <w:szCs w:val="20"/>
        </w:rPr>
      </w:pPr>
    </w:p>
    <w:p w14:paraId="44A2E964" w14:textId="77777777" w:rsidR="00F13CB6" w:rsidRDefault="00F13CB6">
      <w:pPr>
        <w:spacing w:line="200" w:lineRule="exact"/>
        <w:rPr>
          <w:sz w:val="20"/>
          <w:szCs w:val="20"/>
        </w:rPr>
      </w:pPr>
    </w:p>
    <w:p w14:paraId="38E075B3" w14:textId="77777777" w:rsidR="00F13CB6" w:rsidRDefault="00F13CB6">
      <w:pPr>
        <w:spacing w:line="273" w:lineRule="exact"/>
        <w:rPr>
          <w:sz w:val="20"/>
          <w:szCs w:val="20"/>
        </w:rPr>
      </w:pPr>
    </w:p>
    <w:p w14:paraId="16101BBD" w14:textId="77777777" w:rsidR="00F13CB6" w:rsidRDefault="00B1021C">
      <w:pPr>
        <w:ind w:left="20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Publications:</w:t>
      </w:r>
    </w:p>
    <w:p w14:paraId="0304CE9F" w14:textId="77777777" w:rsidR="00F13CB6" w:rsidRDefault="00B1021C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74112" behindDoc="1" locked="0" layoutInCell="0" allowOverlap="1" wp14:anchorId="2301E2FA" wp14:editId="1A6D5156">
            <wp:simplePos x="0" y="0"/>
            <wp:positionH relativeFrom="column">
              <wp:posOffset>-8890</wp:posOffset>
            </wp:positionH>
            <wp:positionV relativeFrom="paragraph">
              <wp:posOffset>15875</wp:posOffset>
            </wp:positionV>
            <wp:extent cx="6035675" cy="6350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675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A775CA3" w14:textId="77777777" w:rsidR="00F13CB6" w:rsidRDefault="00F13CB6">
      <w:pPr>
        <w:spacing w:line="200" w:lineRule="exact"/>
        <w:rPr>
          <w:sz w:val="20"/>
          <w:szCs w:val="20"/>
        </w:rPr>
      </w:pPr>
    </w:p>
    <w:p w14:paraId="0029BFE0" w14:textId="77777777" w:rsidR="00F13CB6" w:rsidRDefault="00F13CB6">
      <w:pPr>
        <w:spacing w:line="200" w:lineRule="exact"/>
        <w:rPr>
          <w:sz w:val="20"/>
          <w:szCs w:val="20"/>
        </w:rPr>
      </w:pPr>
    </w:p>
    <w:p w14:paraId="5CB292A5" w14:textId="77777777" w:rsidR="00F13CB6" w:rsidRDefault="00F13CB6">
      <w:pPr>
        <w:spacing w:line="200" w:lineRule="exact"/>
        <w:rPr>
          <w:sz w:val="20"/>
          <w:szCs w:val="20"/>
        </w:rPr>
      </w:pPr>
    </w:p>
    <w:p w14:paraId="49B0AC78" w14:textId="77777777" w:rsidR="00F13CB6" w:rsidRDefault="00F13CB6">
      <w:pPr>
        <w:spacing w:line="200" w:lineRule="exact"/>
        <w:rPr>
          <w:sz w:val="20"/>
          <w:szCs w:val="20"/>
        </w:rPr>
      </w:pPr>
    </w:p>
    <w:p w14:paraId="19D5485E" w14:textId="77777777" w:rsidR="00F13CB6" w:rsidRDefault="00F13CB6">
      <w:pPr>
        <w:spacing w:line="200" w:lineRule="exact"/>
        <w:rPr>
          <w:sz w:val="20"/>
          <w:szCs w:val="20"/>
        </w:rPr>
      </w:pPr>
    </w:p>
    <w:p w14:paraId="264610A5" w14:textId="77777777" w:rsidR="00F13CB6" w:rsidRDefault="00F13CB6">
      <w:pPr>
        <w:spacing w:line="200" w:lineRule="exact"/>
        <w:rPr>
          <w:sz w:val="20"/>
          <w:szCs w:val="20"/>
        </w:rPr>
      </w:pPr>
    </w:p>
    <w:p w14:paraId="68F96341" w14:textId="77777777" w:rsidR="00F13CB6" w:rsidRDefault="00F13CB6">
      <w:pPr>
        <w:spacing w:line="273" w:lineRule="exact"/>
        <w:rPr>
          <w:sz w:val="20"/>
          <w:szCs w:val="20"/>
        </w:rPr>
      </w:pPr>
    </w:p>
    <w:p w14:paraId="4261A23C" w14:textId="77777777" w:rsidR="00F13CB6" w:rsidRDefault="00B1021C">
      <w:pPr>
        <w:ind w:left="20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Conference/ Workshops/ Short Course:</w:t>
      </w:r>
    </w:p>
    <w:p w14:paraId="3699A7AC" w14:textId="77777777" w:rsidR="00F13CB6" w:rsidRDefault="00B1021C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75136" behindDoc="1" locked="0" layoutInCell="0" allowOverlap="1" wp14:anchorId="6ED612C7" wp14:editId="259B4186">
            <wp:simplePos x="0" y="0"/>
            <wp:positionH relativeFrom="column">
              <wp:posOffset>-8890</wp:posOffset>
            </wp:positionH>
            <wp:positionV relativeFrom="paragraph">
              <wp:posOffset>15875</wp:posOffset>
            </wp:positionV>
            <wp:extent cx="6035675" cy="635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675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FC23D16" w14:textId="77777777" w:rsidR="00F13CB6" w:rsidRDefault="00F13CB6">
      <w:pPr>
        <w:spacing w:line="200" w:lineRule="exact"/>
        <w:rPr>
          <w:sz w:val="20"/>
          <w:szCs w:val="20"/>
        </w:rPr>
      </w:pPr>
    </w:p>
    <w:p w14:paraId="19AE5966" w14:textId="77777777" w:rsidR="00F13CB6" w:rsidRDefault="00F13CB6">
      <w:pPr>
        <w:spacing w:line="200" w:lineRule="exact"/>
        <w:rPr>
          <w:sz w:val="20"/>
          <w:szCs w:val="20"/>
        </w:rPr>
      </w:pPr>
    </w:p>
    <w:p w14:paraId="50A860D1" w14:textId="77777777" w:rsidR="00F13CB6" w:rsidRDefault="00F13CB6">
      <w:pPr>
        <w:spacing w:line="200" w:lineRule="exact"/>
        <w:rPr>
          <w:sz w:val="20"/>
          <w:szCs w:val="20"/>
        </w:rPr>
      </w:pPr>
    </w:p>
    <w:p w14:paraId="669705B2" w14:textId="77777777" w:rsidR="00F13CB6" w:rsidRDefault="00F13CB6">
      <w:pPr>
        <w:spacing w:line="200" w:lineRule="exact"/>
        <w:rPr>
          <w:sz w:val="20"/>
          <w:szCs w:val="20"/>
        </w:rPr>
      </w:pPr>
    </w:p>
    <w:p w14:paraId="4AC25A5A" w14:textId="77777777" w:rsidR="00F13CB6" w:rsidRDefault="00F13CB6">
      <w:pPr>
        <w:spacing w:line="200" w:lineRule="exact"/>
        <w:rPr>
          <w:sz w:val="20"/>
          <w:szCs w:val="20"/>
        </w:rPr>
      </w:pPr>
    </w:p>
    <w:p w14:paraId="1D10FCA0" w14:textId="77777777" w:rsidR="00F13CB6" w:rsidRDefault="00F13CB6">
      <w:pPr>
        <w:spacing w:line="200" w:lineRule="exact"/>
        <w:rPr>
          <w:sz w:val="20"/>
          <w:szCs w:val="20"/>
        </w:rPr>
      </w:pPr>
    </w:p>
    <w:p w14:paraId="2FB83601" w14:textId="77777777" w:rsidR="00F13CB6" w:rsidRDefault="00F13CB6">
      <w:pPr>
        <w:spacing w:line="200" w:lineRule="exact"/>
        <w:rPr>
          <w:sz w:val="20"/>
          <w:szCs w:val="20"/>
        </w:rPr>
      </w:pPr>
    </w:p>
    <w:p w14:paraId="48FCA0D3" w14:textId="77777777" w:rsidR="00F13CB6" w:rsidRDefault="00F13CB6">
      <w:pPr>
        <w:spacing w:line="342" w:lineRule="exact"/>
        <w:rPr>
          <w:sz w:val="20"/>
          <w:szCs w:val="20"/>
        </w:rPr>
      </w:pPr>
    </w:p>
    <w:p w14:paraId="1EB29E0A" w14:textId="77777777" w:rsidR="00F13CB6" w:rsidRDefault="00B1021C">
      <w:pPr>
        <w:ind w:left="20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Volunteering and Social Contributions:</w:t>
      </w:r>
    </w:p>
    <w:p w14:paraId="4565A1E0" w14:textId="77777777" w:rsidR="00F13CB6" w:rsidRDefault="00B1021C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76160" behindDoc="1" locked="0" layoutInCell="0" allowOverlap="1" wp14:anchorId="502D7471" wp14:editId="7AD8E6D1">
            <wp:simplePos x="0" y="0"/>
            <wp:positionH relativeFrom="column">
              <wp:posOffset>-8890</wp:posOffset>
            </wp:positionH>
            <wp:positionV relativeFrom="paragraph">
              <wp:posOffset>15875</wp:posOffset>
            </wp:positionV>
            <wp:extent cx="6035675" cy="6350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675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6FFE9B6" w14:textId="77777777" w:rsidR="00F13CB6" w:rsidRDefault="00F13CB6">
      <w:pPr>
        <w:spacing w:line="200" w:lineRule="exact"/>
        <w:rPr>
          <w:sz w:val="20"/>
          <w:szCs w:val="20"/>
        </w:rPr>
      </w:pPr>
    </w:p>
    <w:p w14:paraId="02B5D512" w14:textId="77777777" w:rsidR="00F13CB6" w:rsidRDefault="00F13CB6">
      <w:pPr>
        <w:spacing w:line="200" w:lineRule="exact"/>
        <w:rPr>
          <w:sz w:val="20"/>
          <w:szCs w:val="20"/>
        </w:rPr>
      </w:pPr>
    </w:p>
    <w:p w14:paraId="14BBC0E0" w14:textId="77777777" w:rsidR="00F13CB6" w:rsidRDefault="00F13CB6">
      <w:pPr>
        <w:spacing w:line="200" w:lineRule="exact"/>
        <w:rPr>
          <w:sz w:val="20"/>
          <w:szCs w:val="20"/>
        </w:rPr>
      </w:pPr>
    </w:p>
    <w:p w14:paraId="01E300BC" w14:textId="77777777" w:rsidR="00F13CB6" w:rsidRDefault="00F13CB6">
      <w:pPr>
        <w:spacing w:line="200" w:lineRule="exact"/>
        <w:rPr>
          <w:sz w:val="20"/>
          <w:szCs w:val="20"/>
        </w:rPr>
      </w:pPr>
    </w:p>
    <w:p w14:paraId="7C9FEEFB" w14:textId="77777777" w:rsidR="00F13CB6" w:rsidRDefault="00F13CB6">
      <w:pPr>
        <w:spacing w:line="200" w:lineRule="exact"/>
        <w:rPr>
          <w:sz w:val="20"/>
          <w:szCs w:val="20"/>
        </w:rPr>
      </w:pPr>
    </w:p>
    <w:p w14:paraId="1EA0065A" w14:textId="77777777" w:rsidR="00F13CB6" w:rsidRDefault="00F13CB6">
      <w:pPr>
        <w:spacing w:line="200" w:lineRule="exact"/>
        <w:rPr>
          <w:sz w:val="20"/>
          <w:szCs w:val="20"/>
        </w:rPr>
      </w:pPr>
    </w:p>
    <w:p w14:paraId="7C207C24" w14:textId="77777777" w:rsidR="00F13CB6" w:rsidRDefault="00F13CB6">
      <w:pPr>
        <w:spacing w:line="200" w:lineRule="exact"/>
        <w:rPr>
          <w:sz w:val="20"/>
          <w:szCs w:val="20"/>
        </w:rPr>
      </w:pPr>
    </w:p>
    <w:p w14:paraId="05475BEE" w14:textId="77777777" w:rsidR="00F13CB6" w:rsidRDefault="00F13CB6">
      <w:pPr>
        <w:spacing w:line="339" w:lineRule="exact"/>
        <w:rPr>
          <w:sz w:val="20"/>
          <w:szCs w:val="20"/>
        </w:rPr>
      </w:pPr>
    </w:p>
    <w:p w14:paraId="1D9E6DD7" w14:textId="77777777" w:rsidR="00F13CB6" w:rsidRDefault="00B1021C">
      <w:pPr>
        <w:ind w:left="20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Extracurricular Activities:</w:t>
      </w:r>
    </w:p>
    <w:p w14:paraId="61E8834E" w14:textId="77777777" w:rsidR="00F13CB6" w:rsidRDefault="00B1021C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77184" behindDoc="1" locked="0" layoutInCell="0" allowOverlap="1" wp14:anchorId="6E1BE2F9" wp14:editId="3EDF5ED2">
            <wp:simplePos x="0" y="0"/>
            <wp:positionH relativeFrom="column">
              <wp:posOffset>-8890</wp:posOffset>
            </wp:positionH>
            <wp:positionV relativeFrom="paragraph">
              <wp:posOffset>17780</wp:posOffset>
            </wp:positionV>
            <wp:extent cx="6035675" cy="6350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675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7417E34" w14:textId="5BDBB0AF" w:rsidR="0004200F" w:rsidRPr="001A6973" w:rsidRDefault="0004200F" w:rsidP="001A6973">
      <w:pPr>
        <w:rPr>
          <w:rFonts w:ascii="Helvetica" w:eastAsia="Helvetica" w:hAnsi="Helvetica" w:cs="Helvetica"/>
          <w:sz w:val="20"/>
          <w:szCs w:val="20"/>
        </w:rPr>
      </w:pPr>
    </w:p>
    <w:sectPr w:rsidR="0004200F" w:rsidRPr="001A6973" w:rsidSect="002A37A8">
      <w:headerReference w:type="default" r:id="rId10"/>
      <w:pgSz w:w="11900" w:h="16840"/>
      <w:pgMar w:top="1440" w:right="1060" w:bottom="1440" w:left="1080" w:header="0" w:footer="0" w:gutter="0"/>
      <w:cols w:space="720" w:equalWidth="0">
        <w:col w:w="10095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D0AE1" w14:textId="77777777" w:rsidR="00E17A57" w:rsidRDefault="00E17A57" w:rsidP="001E7F99">
      <w:r>
        <w:separator/>
      </w:r>
    </w:p>
  </w:endnote>
  <w:endnote w:type="continuationSeparator" w:id="0">
    <w:p w14:paraId="036AC061" w14:textId="77777777" w:rsidR="00E17A57" w:rsidRDefault="00E17A57" w:rsidP="001E7F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B5E99" w14:textId="77777777" w:rsidR="00E17A57" w:rsidRDefault="00E17A57" w:rsidP="001E7F99">
      <w:r>
        <w:separator/>
      </w:r>
    </w:p>
  </w:footnote>
  <w:footnote w:type="continuationSeparator" w:id="0">
    <w:p w14:paraId="11459226" w14:textId="77777777" w:rsidR="00E17A57" w:rsidRDefault="00E17A57" w:rsidP="001E7F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70CD7" w14:textId="77777777" w:rsidR="001E7F99" w:rsidRDefault="001E7F99">
    <w:pPr>
      <w:pStyle w:val="Header"/>
    </w:pPr>
  </w:p>
  <w:p w14:paraId="24545E96" w14:textId="77777777" w:rsidR="001E7F99" w:rsidRDefault="001E7F99">
    <w:pPr>
      <w:pStyle w:val="Header"/>
    </w:pPr>
  </w:p>
  <w:p w14:paraId="53BD6919" w14:textId="77777777" w:rsidR="001E7F99" w:rsidRDefault="001E7F99">
    <w:pPr>
      <w:pStyle w:val="Header"/>
    </w:pPr>
  </w:p>
  <w:p w14:paraId="2475BE4C" w14:textId="77777777" w:rsidR="001E7F99" w:rsidRDefault="001E7F99">
    <w:pPr>
      <w:pStyle w:val="Header"/>
    </w:pPr>
  </w:p>
  <w:p w14:paraId="541237C2" w14:textId="77777777" w:rsidR="001E7F99" w:rsidRDefault="001E7F99">
    <w:pPr>
      <w:pStyle w:val="Header"/>
    </w:pPr>
  </w:p>
  <w:p w14:paraId="59F1F89F" w14:textId="77777777" w:rsidR="001E7F99" w:rsidRDefault="001E7F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5F90"/>
    <w:multiLevelType w:val="hybridMultilevel"/>
    <w:tmpl w:val="A08A69BC"/>
    <w:lvl w:ilvl="0" w:tplc="D5F21B70">
      <w:start w:val="1"/>
      <w:numFmt w:val="bullet"/>
      <w:lvlText w:val=" "/>
      <w:lvlJc w:val="left"/>
    </w:lvl>
    <w:lvl w:ilvl="1" w:tplc="E17AAD88">
      <w:numFmt w:val="decimal"/>
      <w:lvlText w:val=""/>
      <w:lvlJc w:val="left"/>
    </w:lvl>
    <w:lvl w:ilvl="2" w:tplc="E676F52E">
      <w:numFmt w:val="decimal"/>
      <w:lvlText w:val=""/>
      <w:lvlJc w:val="left"/>
    </w:lvl>
    <w:lvl w:ilvl="3" w:tplc="70B07910">
      <w:numFmt w:val="decimal"/>
      <w:lvlText w:val=""/>
      <w:lvlJc w:val="left"/>
    </w:lvl>
    <w:lvl w:ilvl="4" w:tplc="F0F8017A">
      <w:numFmt w:val="decimal"/>
      <w:lvlText w:val=""/>
      <w:lvlJc w:val="left"/>
    </w:lvl>
    <w:lvl w:ilvl="5" w:tplc="E1541390">
      <w:numFmt w:val="decimal"/>
      <w:lvlText w:val=""/>
      <w:lvlJc w:val="left"/>
    </w:lvl>
    <w:lvl w:ilvl="6" w:tplc="D0A6142E">
      <w:numFmt w:val="decimal"/>
      <w:lvlText w:val=""/>
      <w:lvlJc w:val="left"/>
    </w:lvl>
    <w:lvl w:ilvl="7" w:tplc="A11AE80C">
      <w:numFmt w:val="decimal"/>
      <w:lvlText w:val=""/>
      <w:lvlJc w:val="left"/>
    </w:lvl>
    <w:lvl w:ilvl="8" w:tplc="D1067B00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D8360F96"/>
    <w:lvl w:ilvl="0" w:tplc="52E4657E">
      <w:start w:val="1"/>
      <w:numFmt w:val="decimal"/>
      <w:lvlText w:val="%1."/>
      <w:lvlJc w:val="left"/>
    </w:lvl>
    <w:lvl w:ilvl="1" w:tplc="1EC82782">
      <w:start w:val="1"/>
      <w:numFmt w:val="bullet"/>
      <w:lvlText w:val="•"/>
      <w:lvlJc w:val="left"/>
    </w:lvl>
    <w:lvl w:ilvl="2" w:tplc="211A693E">
      <w:numFmt w:val="decimal"/>
      <w:lvlText w:val=""/>
      <w:lvlJc w:val="left"/>
    </w:lvl>
    <w:lvl w:ilvl="3" w:tplc="0E04125A">
      <w:numFmt w:val="decimal"/>
      <w:lvlText w:val=""/>
      <w:lvlJc w:val="left"/>
    </w:lvl>
    <w:lvl w:ilvl="4" w:tplc="44E8D0C4">
      <w:numFmt w:val="decimal"/>
      <w:lvlText w:val=""/>
      <w:lvlJc w:val="left"/>
    </w:lvl>
    <w:lvl w:ilvl="5" w:tplc="85AC9794">
      <w:numFmt w:val="decimal"/>
      <w:lvlText w:val=""/>
      <w:lvlJc w:val="left"/>
    </w:lvl>
    <w:lvl w:ilvl="6" w:tplc="B5785F7C">
      <w:numFmt w:val="decimal"/>
      <w:lvlText w:val=""/>
      <w:lvlJc w:val="left"/>
    </w:lvl>
    <w:lvl w:ilvl="7" w:tplc="B43A9490">
      <w:numFmt w:val="decimal"/>
      <w:lvlText w:val=""/>
      <w:lvlJc w:val="left"/>
    </w:lvl>
    <w:lvl w:ilvl="8" w:tplc="F684B3F8">
      <w:numFmt w:val="decimal"/>
      <w:lvlText w:val=""/>
      <w:lvlJc w:val="left"/>
    </w:lvl>
  </w:abstractNum>
  <w:abstractNum w:abstractNumId="2" w15:restartNumberingAfterBreak="0">
    <w:nsid w:val="747E4824"/>
    <w:multiLevelType w:val="hybridMultilevel"/>
    <w:tmpl w:val="849A9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12745">
    <w:abstractNumId w:val="1"/>
  </w:num>
  <w:num w:numId="2" w16cid:durableId="451830798">
    <w:abstractNumId w:val="0"/>
  </w:num>
  <w:num w:numId="3" w16cid:durableId="2786056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AASBuYmpkYWluZGFko6SsGpxcWZ+XkgBYa1AEPKsVAsAAAA"/>
  </w:docVars>
  <w:rsids>
    <w:rsidRoot w:val="00F13CB6"/>
    <w:rsid w:val="00006590"/>
    <w:rsid w:val="0004200F"/>
    <w:rsid w:val="000C1EB3"/>
    <w:rsid w:val="000F074A"/>
    <w:rsid w:val="00175507"/>
    <w:rsid w:val="001A57E4"/>
    <w:rsid w:val="001A6973"/>
    <w:rsid w:val="001E7F99"/>
    <w:rsid w:val="0027129D"/>
    <w:rsid w:val="002A37A8"/>
    <w:rsid w:val="003262F2"/>
    <w:rsid w:val="0037285E"/>
    <w:rsid w:val="003A0CC9"/>
    <w:rsid w:val="00425482"/>
    <w:rsid w:val="0053696B"/>
    <w:rsid w:val="00581EF7"/>
    <w:rsid w:val="005862FC"/>
    <w:rsid w:val="00652ABC"/>
    <w:rsid w:val="006646B5"/>
    <w:rsid w:val="00807952"/>
    <w:rsid w:val="008D3578"/>
    <w:rsid w:val="00935E05"/>
    <w:rsid w:val="00AB1458"/>
    <w:rsid w:val="00B1021C"/>
    <w:rsid w:val="00B315CE"/>
    <w:rsid w:val="00B378D9"/>
    <w:rsid w:val="00B937DB"/>
    <w:rsid w:val="00BD5947"/>
    <w:rsid w:val="00DA095B"/>
    <w:rsid w:val="00E17A57"/>
    <w:rsid w:val="00EB307A"/>
    <w:rsid w:val="00F13CB6"/>
    <w:rsid w:val="00FC4D4C"/>
    <w:rsid w:val="00FF56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AD66CB"/>
  <w15:docId w15:val="{0EA9B132-25F2-C248-A851-66E018DDC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E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7F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7F99"/>
  </w:style>
  <w:style w:type="paragraph" w:styleId="Footer">
    <w:name w:val="footer"/>
    <w:basedOn w:val="Normal"/>
    <w:link w:val="FooterChar"/>
    <w:uiPriority w:val="99"/>
    <w:unhideWhenUsed/>
    <w:rsid w:val="001E7F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7F99"/>
  </w:style>
  <w:style w:type="paragraph" w:styleId="BalloonText">
    <w:name w:val="Balloon Text"/>
    <w:basedOn w:val="Normal"/>
    <w:link w:val="BalloonTextChar"/>
    <w:uiPriority w:val="99"/>
    <w:semiHidden/>
    <w:unhideWhenUsed/>
    <w:rsid w:val="00FF56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66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7285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28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A69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r. Apurba Kumar Podder</cp:lastModifiedBy>
  <cp:revision>2</cp:revision>
  <cp:lastPrinted>2021-06-04T13:10:00Z</cp:lastPrinted>
  <dcterms:created xsi:type="dcterms:W3CDTF">2022-05-27T13:35:00Z</dcterms:created>
  <dcterms:modified xsi:type="dcterms:W3CDTF">2022-05-27T13:35:00Z</dcterms:modified>
</cp:coreProperties>
</file>